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Riyadh</w:t>
      </w:r>
    </w:p>
    <w:bookmarkStart w:id="25" w:name="X5e4a39bc97d61aa032e5fac2879c9687a57a644"/>
    <w:p>
      <w:pPr>
        <w:pStyle w:val="Heading1"/>
      </w:pPr>
      <w:r>
        <w:t xml:space="preserve">Cover Letter for the Position of Baker in Saudi Arabia Riyadh</w:t>
      </w:r>
    </w:p>
    <w:p>
      <w:pPr>
        <w:pStyle w:val="FirstParagraph"/>
      </w:pPr>
      <w:r>
        <w:t xml:space="preserve">Dear [Hiring Manager's Name],</w:t>
      </w:r>
    </w:p>
    <w:p>
      <w:pPr>
        <w:pStyle w:val="BodyText"/>
      </w:pPr>
      <w:r>
        <w:t xml:space="preserve">I am writing to express my enthusiastic interest in the Baker position at your esteemed establishment in Saudi Arabia, Riyadh. As a dedicated and skilled professional with over [X years] of experience in the culinary arts, I am eager to contribute my expertise, passion for baking, and commitment to excellence to your team. This opportunity aligns perfectly with my career goals and my desire to work in a dynamic environment like Riyadh, where traditional flavors meet modern innovation.</w:t>
      </w:r>
    </w:p>
    <w:p>
      <w:pPr>
        <w:pStyle w:val="BodyText"/>
      </w:pPr>
      <w:r>
        <w:t xml:space="preserve">My journey as a Baker began [mention when or how you started, e.g., "with a formal apprenticeship at XYZ Bakery"] and has since evolved through roles that have honed my ability to create exceptional baked goods. I have consistently focused on quality, creativity, and customer satisfaction, whether crafting classic pastries or experimenting with new recipes. In Saudi Arabia Riyadh, where the culinary landscape is rich with cultural diversity and a growing demand for high-quality baked products, I believe my skills can make a meaningful impact.</w:t>
      </w:r>
    </w:p>
    <w:bookmarkStart w:id="20" w:name="X8bb38a650c8fff9d1a3cdee61dadcaecccf2567"/>
    <w:p>
      <w:pPr>
        <w:pStyle w:val="Heading2"/>
      </w:pPr>
      <w:r>
        <w:t xml:space="preserve">Why Baker? A Passion Rooted in Craftsmanship</w:t>
      </w:r>
    </w:p>
    <w:p>
      <w:pPr>
        <w:pStyle w:val="FirstParagraph"/>
      </w:pPr>
      <w:r>
        <w:t xml:space="preserve">The role of a Baker is not just a profession but a calling. It requires precision, creativity, and an unwavering dedication to the craft. In my career, I have mastered the art of dough preparation, pastry techniques, and flavor balancing. Whether it’s baking fresh breads like *khobz* or creating intricate cakes for special occasions, I approach every task with care and attention to detail. My ability to adapt recipes while respecting traditional methods has allowed me to cater to a wide range of tastes, from local preferences to international standards.</w:t>
      </w:r>
    </w:p>
    <w:p>
      <w:pPr>
        <w:pStyle w:val="BodyText"/>
      </w:pPr>
      <w:r>
        <w:t xml:space="preserve">In Saudi Arabia Riyadh, where the demand for both traditional and contemporary baked goods is rising, I see an opportunity to bring my expertise. For instance, understanding the significance of dates in local cuisine or incorporating spices like cardamom and saffron into my creations can help bridge cultural gaps and create unique experiences for customers. My goal is to ensure that every product not only meets but exceeds expectations, reflecting the high standards of the culinary industry in Riyadh.</w:t>
      </w:r>
    </w:p>
    <w:bookmarkEnd w:id="20"/>
    <w:bookmarkStart w:id="21" w:name="experience-in-a-multicultural-setting"/>
    <w:p>
      <w:pPr>
        <w:pStyle w:val="Heading2"/>
      </w:pPr>
      <w:r>
        <w:t xml:space="preserve">Experience in a Multicultural Setting</w:t>
      </w:r>
    </w:p>
    <w:p>
      <w:pPr>
        <w:pStyle w:val="FirstParagraph"/>
      </w:pPr>
      <w:r>
        <w:t xml:space="preserve">Having worked in diverse environments, I am well-versed in navigating cultural nuances and adapting to different customer needs. In my previous role at [Previous Bakery Name], I collaborated with a team of bakers from various backgrounds, which enriched my understanding of global baking practices. This experience taught me the importance of communication, teamwork, and flexibility—qualities that are essential for thriving in a bustling city like Riyadh.</w:t>
      </w:r>
    </w:p>
    <w:p>
      <w:pPr>
        <w:pStyle w:val="BodyText"/>
      </w:pPr>
      <w:r>
        <w:t xml:space="preserve">Moreover, I have taken the initiative to stay updated on industry trends and innovations. For example, I have explored ways to incorporate sustainable practices into baking, such as using locally sourced ingredients or reducing food waste. These efforts not only align with modern consumer values but also contribute to the long-term success of a business in Saudi Arabia Riyadh.</w:t>
      </w:r>
    </w:p>
    <w:bookmarkEnd w:id="21"/>
    <w:bookmarkStart w:id="22" w:name="X2e54c902e1e84ff1b76e6e8524177d6cf152e9b"/>
    <w:p>
      <w:pPr>
        <w:pStyle w:val="Heading2"/>
      </w:pPr>
      <w:r>
        <w:t xml:space="preserve">Understanding the Saudi Arabia Riyadh Market</w:t>
      </w:r>
    </w:p>
    <w:p>
      <w:pPr>
        <w:pStyle w:val="FirstParagraph"/>
      </w:pPr>
      <w:r>
        <w:t xml:space="preserve">Riyadh is a vibrant hub of culture, commerce, and innovation, and its food industry reflects this energy. As a Baker in this region, I am aware of the unique challenges and opportunities it presents. For instance, the demand for halal-certified products is non-negotiable, and I have ensured that all my work adheres to these standards. Additionally, the growing emphasis on health-conscious eating means that offering options like whole-grain breads or gluten-free items could be a valuable addition to your menu.</w:t>
      </w:r>
    </w:p>
    <w:p>
      <w:pPr>
        <w:pStyle w:val="BodyText"/>
      </w:pPr>
      <w:r>
        <w:t xml:space="preserve">Furthermore, Riyadh’s bustling cafes and bakeries are increasingly competitive, making it crucial to stand out through quality and creativity. I am confident in my ability to develop signature products that resonate with the local community while maintaining a professional and welcoming atmosphere in your establishment. My experience in managing inventory, optimizing workflows, and ensuring hygiene standards will also contribute to the smooth operation of your bakery.</w:t>
      </w:r>
    </w:p>
    <w:bookmarkEnd w:id="22"/>
    <w:bookmarkStart w:id="23" w:name="X21b35794fa52309361f200a53f04b6e67a2f391"/>
    <w:p>
      <w:pPr>
        <w:pStyle w:val="Heading2"/>
      </w:pPr>
      <w:r>
        <w:t xml:space="preserve">Why Saudi Arabia Riyadh? A Commitment to Growth</w:t>
      </w:r>
    </w:p>
    <w:p>
      <w:pPr>
        <w:pStyle w:val="FirstParagraph"/>
      </w:pPr>
      <w:r>
        <w:t xml:space="preserve">I am particularly drawn to Saudi Arabia Riyadh because of its rapid development and cultural richness. The country’s Vision 2030 initiative has created a thriving environment for businesses, including the food sector. I am eager to be part of this growth and contribute to the success of your bakery by bringing my skills, dedication, and passion for baking.</w:t>
      </w:r>
    </w:p>
    <w:p>
      <w:pPr>
        <w:pStyle w:val="BodyText"/>
      </w:pPr>
      <w:r>
        <w:t xml:space="preserve">Additionally, living in Riyadh would allow me to immerse myself in the local culture while sharing my culinary expertise. I have always been fascinated by the traditions of Saudi Arabia, from its hospitality to its love for communal meals. This connection fuels my motivation to create baked goods that not only satisfy hunger but also celebrate the spirit of the region.</w:t>
      </w:r>
    </w:p>
    <w:bookmarkEnd w:id="23"/>
    <w:bookmarkStart w:id="24" w:name="conclusion-a-collaborative-vision"/>
    <w:p>
      <w:pPr>
        <w:pStyle w:val="Heading2"/>
      </w:pPr>
      <w:r>
        <w:t xml:space="preserve">Conclusion: A Collaborative Vision</w:t>
      </w:r>
    </w:p>
    <w:p>
      <w:pPr>
        <w:pStyle w:val="FirstParagraph"/>
      </w:pPr>
      <w:r>
        <w:t xml:space="preserve">In conclusion, I am excited about the possibility of joining your team as a Baker in Saudi Arabia Riyadh. My experience, skills, and cultural sensitivity position me to make a positive contribution to your establishment. I am confident that my commitment to quality and innovation will align with your goals, helping to elevate the customer experience and strengthen your brand in this dynamic market.</w:t>
      </w:r>
    </w:p>
    <w:p>
      <w:pPr>
        <w:pStyle w:val="BodyText"/>
      </w:pPr>
      <w:r>
        <w:t xml:space="preserve">Thank you for considering my application. I would welcome the opportunity to discuss how my background and vision can benefit your bakery. Please feel free to contact me at [Your Phone Number] or [Your Email Address]. I look forward to the possibility of working together in Riyad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 in Saudi Arabia Riyadh</dc:title>
  <dc:creator/>
  <dc:language>en</dc:language>
  <cp:keywords/>
  <dcterms:created xsi:type="dcterms:W3CDTF">2026-07-21T10:42:44Z</dcterms:created>
  <dcterms:modified xsi:type="dcterms:W3CDTF">2026-07-21T10:42:44Z</dcterms:modified>
</cp:coreProperties>
</file>

<file path=docProps/custom.xml><?xml version="1.0" encoding="utf-8"?>
<Properties xmlns="http://schemas.openxmlformats.org/officeDocument/2006/custom-properties" xmlns:vt="http://schemas.openxmlformats.org/officeDocument/2006/docPropsVTypes"/>
</file>